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DAA8F" w14:textId="3E7C3B5C" w:rsidR="00213669" w:rsidRPr="00213669" w:rsidRDefault="00213669" w:rsidP="00024E31">
      <w:pPr>
        <w:pStyle w:val="Heading1"/>
        <w:rPr>
          <w:lang w:val="en-US"/>
        </w:rPr>
      </w:pPr>
      <w:r>
        <w:rPr>
          <w:lang w:val="en-US"/>
        </w:rPr>
        <w:t>C++ overloading (operator and function)</w:t>
      </w:r>
    </w:p>
    <w:p w14:paraId="5FCEDF0A" w14:textId="6DE1DA56" w:rsidR="004909A0" w:rsidRPr="004909A0" w:rsidRDefault="00213669" w:rsidP="004909A0">
      <w:pPr>
        <w:pStyle w:val="ListParagraph"/>
        <w:numPr>
          <w:ilvl w:val="0"/>
          <w:numId w:val="1"/>
        </w:numPr>
      </w:pPr>
      <w:r w:rsidRPr="00213669">
        <w:t xml:space="preserve">C++ </w:t>
      </w:r>
      <w:proofErr w:type="spellStart"/>
      <w:r w:rsidRPr="00213669">
        <w:t>allows</w:t>
      </w:r>
      <w:proofErr w:type="spellEnd"/>
      <w:r w:rsidRPr="00213669">
        <w:t xml:space="preserve"> </w:t>
      </w:r>
      <w:proofErr w:type="spellStart"/>
      <w:r w:rsidRPr="00213669">
        <w:t>you</w:t>
      </w:r>
      <w:proofErr w:type="spellEnd"/>
      <w:r w:rsidRPr="00213669">
        <w:t xml:space="preserve"> to </w:t>
      </w:r>
      <w:proofErr w:type="spellStart"/>
      <w:r w:rsidRPr="00213669">
        <w:t>specify</w:t>
      </w:r>
      <w:proofErr w:type="spellEnd"/>
      <w:r w:rsidRPr="00213669">
        <w:t xml:space="preserve"> </w:t>
      </w:r>
      <w:proofErr w:type="spellStart"/>
      <w:r w:rsidRPr="00213669">
        <w:t>more</w:t>
      </w:r>
      <w:proofErr w:type="spellEnd"/>
      <w:r w:rsidRPr="00213669">
        <w:t xml:space="preserve"> than </w:t>
      </w:r>
      <w:proofErr w:type="spellStart"/>
      <w:r w:rsidRPr="00213669">
        <w:t>one</w:t>
      </w:r>
      <w:proofErr w:type="spellEnd"/>
      <w:r w:rsidRPr="00213669">
        <w:t xml:space="preserve"> </w:t>
      </w:r>
      <w:proofErr w:type="spellStart"/>
      <w:r w:rsidRPr="00213669">
        <w:t>definition</w:t>
      </w:r>
      <w:proofErr w:type="spellEnd"/>
      <w:r w:rsidRPr="00213669">
        <w:t xml:space="preserve"> </w:t>
      </w:r>
      <w:proofErr w:type="spellStart"/>
      <w:r w:rsidRPr="00213669">
        <w:t>for</w:t>
      </w:r>
      <w:proofErr w:type="spellEnd"/>
      <w:r w:rsidRPr="00213669">
        <w:t xml:space="preserve"> a </w:t>
      </w:r>
      <w:proofErr w:type="spellStart"/>
      <w:r w:rsidRPr="00213669">
        <w:t>function</w:t>
      </w:r>
      <w:proofErr w:type="spellEnd"/>
      <w:r w:rsidRPr="00213669">
        <w:t xml:space="preserve"> </w:t>
      </w:r>
      <w:proofErr w:type="spellStart"/>
      <w:r w:rsidRPr="00213669">
        <w:t>name</w:t>
      </w:r>
      <w:proofErr w:type="spellEnd"/>
      <w:r w:rsidRPr="00213669">
        <w:t xml:space="preserve"> </w:t>
      </w:r>
      <w:proofErr w:type="spellStart"/>
      <w:r w:rsidRPr="00213669">
        <w:t>or</w:t>
      </w:r>
      <w:proofErr w:type="spellEnd"/>
      <w:r w:rsidRPr="00213669">
        <w:t xml:space="preserve"> an </w:t>
      </w:r>
      <w:proofErr w:type="spellStart"/>
      <w:r w:rsidRPr="00213669">
        <w:t>operator</w:t>
      </w:r>
      <w:proofErr w:type="spellEnd"/>
      <w:r w:rsidRPr="00213669">
        <w:t xml:space="preserve"> in the </w:t>
      </w:r>
      <w:proofErr w:type="spellStart"/>
      <w:r w:rsidRPr="00213669">
        <w:t>same</w:t>
      </w:r>
      <w:proofErr w:type="spellEnd"/>
      <w:r w:rsidRPr="00213669">
        <w:t xml:space="preserve"> </w:t>
      </w:r>
      <w:proofErr w:type="spellStart"/>
      <w:r w:rsidRPr="00213669">
        <w:t>scope</w:t>
      </w:r>
      <w:proofErr w:type="spellEnd"/>
      <w:r w:rsidR="004909A0">
        <w:rPr>
          <w:lang w:val="en-US"/>
        </w:rPr>
        <w:t xml:space="preserve">, </w:t>
      </w:r>
      <w:proofErr w:type="spellStart"/>
      <w:r w:rsidR="004909A0" w:rsidRPr="00213669">
        <w:t>which</w:t>
      </w:r>
      <w:proofErr w:type="spellEnd"/>
      <w:r w:rsidR="004909A0" w:rsidRPr="00213669">
        <w:t xml:space="preserve"> </w:t>
      </w:r>
      <w:proofErr w:type="spellStart"/>
      <w:r w:rsidR="004909A0" w:rsidRPr="00213669">
        <w:t>is</w:t>
      </w:r>
      <w:proofErr w:type="spellEnd"/>
      <w:r w:rsidR="004909A0" w:rsidRPr="00213669">
        <w:t xml:space="preserve"> </w:t>
      </w:r>
      <w:proofErr w:type="spellStart"/>
      <w:r w:rsidR="004909A0" w:rsidRPr="00213669">
        <w:t>called</w:t>
      </w:r>
      <w:proofErr w:type="spellEnd"/>
      <w:r w:rsidR="004909A0" w:rsidRPr="00213669">
        <w:t xml:space="preserve"> </w:t>
      </w:r>
      <w:proofErr w:type="spellStart"/>
      <w:r w:rsidR="004909A0" w:rsidRPr="00213669">
        <w:t>function</w:t>
      </w:r>
      <w:proofErr w:type="spellEnd"/>
      <w:r w:rsidR="004909A0" w:rsidRPr="00213669">
        <w:t xml:space="preserve"> </w:t>
      </w:r>
      <w:proofErr w:type="spellStart"/>
      <w:r w:rsidR="004909A0" w:rsidRPr="00213669">
        <w:t>overloading</w:t>
      </w:r>
      <w:proofErr w:type="spellEnd"/>
      <w:r w:rsidR="004909A0" w:rsidRPr="00213669">
        <w:t xml:space="preserve"> </w:t>
      </w:r>
      <w:proofErr w:type="spellStart"/>
      <w:r w:rsidR="004909A0" w:rsidRPr="00213669">
        <w:t>and</w:t>
      </w:r>
      <w:proofErr w:type="spellEnd"/>
      <w:r w:rsidR="004909A0" w:rsidRPr="00213669">
        <w:t xml:space="preserve"> </w:t>
      </w:r>
      <w:proofErr w:type="spellStart"/>
      <w:r w:rsidR="004909A0" w:rsidRPr="00213669">
        <w:t>operator</w:t>
      </w:r>
      <w:proofErr w:type="spellEnd"/>
      <w:r w:rsidR="004909A0" w:rsidRPr="00213669">
        <w:t xml:space="preserve"> </w:t>
      </w:r>
      <w:proofErr w:type="spellStart"/>
      <w:r w:rsidR="004909A0" w:rsidRPr="00213669">
        <w:t>overloading</w:t>
      </w:r>
      <w:proofErr w:type="spellEnd"/>
      <w:r w:rsidR="004909A0" w:rsidRPr="00213669">
        <w:t xml:space="preserve"> </w:t>
      </w:r>
      <w:proofErr w:type="spellStart"/>
      <w:r w:rsidR="004909A0" w:rsidRPr="00213669">
        <w:t>respectively</w:t>
      </w:r>
      <w:proofErr w:type="spellEnd"/>
      <w:r w:rsidR="004909A0" w:rsidRPr="00213669">
        <w:t>.</w:t>
      </w:r>
    </w:p>
    <w:p w14:paraId="7905EC08" w14:textId="1E60479A" w:rsidR="004909A0" w:rsidRDefault="004909A0" w:rsidP="004C0F53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color w:val="000000"/>
          <w:shd w:val="clear" w:color="auto" w:fill="FFFFFF"/>
        </w:rPr>
        <w:t xml:space="preserve">Th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proces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f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selecting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th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mos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appropriat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verloaded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function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r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perator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i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called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> </w:t>
      </w:r>
      <w:proofErr w:type="spellStart"/>
      <w:r>
        <w:rPr>
          <w:rFonts w:ascii="Arial" w:hAnsi="Arial" w:cs="Arial"/>
          <w:b/>
          <w:bCs/>
          <w:color w:val="000000"/>
          <w:shd w:val="clear" w:color="auto" w:fill="FFFFFF"/>
        </w:rPr>
        <w:t>overload</w:t>
      </w:r>
      <w:proofErr w:type="spellEnd"/>
      <w:r>
        <w:rPr>
          <w:rFonts w:ascii="Arial" w:hAnsi="Arial" w:cs="Arial"/>
          <w:b/>
          <w:bCs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b/>
          <w:bCs/>
          <w:color w:val="000000"/>
          <w:shd w:val="clear" w:color="auto" w:fill="FFFFFF"/>
        </w:rPr>
        <w:t>resolution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>.</w:t>
      </w:r>
    </w:p>
    <w:p w14:paraId="1A73664A" w14:textId="77777777" w:rsidR="004909A0" w:rsidRPr="001B790D" w:rsidRDefault="004909A0" w:rsidP="001B790D">
      <w:pPr>
        <w:pStyle w:val="Heading2"/>
      </w:pPr>
      <w:proofErr w:type="spellStart"/>
      <w:r w:rsidRPr="001B790D">
        <w:t>Function</w:t>
      </w:r>
      <w:proofErr w:type="spellEnd"/>
      <w:r w:rsidRPr="001B790D">
        <w:t xml:space="preserve"> </w:t>
      </w:r>
      <w:proofErr w:type="spellStart"/>
      <w:r w:rsidRPr="001B790D">
        <w:t>Overloading</w:t>
      </w:r>
      <w:proofErr w:type="spellEnd"/>
      <w:r w:rsidRPr="001B790D">
        <w:t xml:space="preserve"> in C++</w:t>
      </w:r>
    </w:p>
    <w:p w14:paraId="0675CF4B" w14:textId="091F25CD" w:rsidR="004909A0" w:rsidRPr="00DD706E" w:rsidRDefault="004909A0" w:rsidP="004909A0">
      <w:pPr>
        <w:pStyle w:val="ListParagraph"/>
        <w:numPr>
          <w:ilvl w:val="0"/>
          <w:numId w:val="1"/>
        </w:numPr>
      </w:pPr>
      <w:r w:rsidRPr="004909A0">
        <w:rPr>
          <w:lang w:val="en-US"/>
        </w:rPr>
        <w:t>Two or more functions have the same name but different number of parameters or different type of parameters</w:t>
      </w:r>
      <w:r w:rsidRPr="00213669">
        <w:t xml:space="preserve"> </w:t>
      </w:r>
      <w:r w:rsidRPr="004909A0">
        <w:rPr>
          <w:lang w:val="en-US"/>
        </w:rPr>
        <w:t>are called function overloading.</w:t>
      </w:r>
    </w:p>
    <w:p w14:paraId="0AF9DD1A" w14:textId="690FF7C4" w:rsidR="00DD706E" w:rsidRPr="001B790D" w:rsidRDefault="00DD706E" w:rsidP="004909A0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color w:val="000000"/>
          <w:shd w:val="clear" w:color="auto" w:fill="FFFFFF"/>
          <w:lang w:val="en-US"/>
        </w:rPr>
        <w:t>C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anno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verload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function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declaration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tha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differ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nly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by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return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typ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>.</w:t>
      </w:r>
    </w:p>
    <w:p w14:paraId="24A1020E" w14:textId="4B1613EC" w:rsidR="001B790D" w:rsidRDefault="001B790D" w:rsidP="001B790D">
      <w:pPr>
        <w:pStyle w:val="Heading2"/>
        <w:rPr>
          <w:lang w:val="en-US"/>
        </w:rPr>
      </w:pPr>
      <w:r>
        <w:rPr>
          <w:lang w:val="en-US"/>
        </w:rPr>
        <w:t>Operator Overloading in C++</w:t>
      </w:r>
    </w:p>
    <w:p w14:paraId="290716C8" w14:textId="1C74B25C" w:rsidR="001B790D" w:rsidRDefault="001B790D" w:rsidP="001B790D">
      <w:pPr>
        <w:pStyle w:val="ListParagraph"/>
        <w:numPr>
          <w:ilvl w:val="0"/>
          <w:numId w:val="1"/>
        </w:numPr>
        <w:rPr>
          <w:lang w:val="en-US"/>
        </w:rPr>
      </w:pPr>
      <w:r w:rsidRPr="001B790D">
        <w:rPr>
          <w:lang w:val="en-US"/>
        </w:rPr>
        <w:t>Overloaded operators are functions with special names: the keyword "operator" followed by the symbol for the operator being defined.</w:t>
      </w:r>
    </w:p>
    <w:p w14:paraId="43EB2792" w14:textId="10E2FDE6" w:rsidR="001B790D" w:rsidRDefault="001B790D" w:rsidP="001B790D">
      <w:pPr>
        <w:pStyle w:val="ListParagraph"/>
        <w:numPr>
          <w:ilvl w:val="0"/>
          <w:numId w:val="1"/>
        </w:numPr>
        <w:rPr>
          <w:lang w:val="en-US"/>
        </w:rPr>
      </w:pPr>
      <w:r w:rsidRPr="001B790D">
        <w:rPr>
          <w:lang w:val="en-US"/>
        </w:rPr>
        <w:t>Like any other function, an overloaded operator has a return type and a parameter list.</w:t>
      </w:r>
    </w:p>
    <w:p w14:paraId="6F33172D" w14:textId="58AD94A3" w:rsidR="00E84B23" w:rsidRPr="00E84B23" w:rsidRDefault="00E84B23" w:rsidP="00E84B23">
      <w:pPr>
        <w:rPr>
          <w:lang w:val="en-US"/>
        </w:rPr>
      </w:pPr>
      <w:r w:rsidRPr="00E84B23">
        <w:rPr>
          <w:noProof/>
          <w:lang w:val="en-US"/>
        </w:rPr>
        <w:drawing>
          <wp:inline distT="0" distB="0" distL="0" distR="0" wp14:anchorId="162C09B5" wp14:editId="342CD27D">
            <wp:extent cx="5731510" cy="35521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5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F8D2F" w14:textId="269CD123" w:rsidR="001B790D" w:rsidRPr="001B790D" w:rsidRDefault="001B790D" w:rsidP="001B790D">
      <w:pPr>
        <w:pStyle w:val="Heading2"/>
        <w:rPr>
          <w:lang w:val="en-US"/>
        </w:rPr>
      </w:pPr>
    </w:p>
    <w:p w14:paraId="0978E2B1" w14:textId="09074765" w:rsidR="004C0F53" w:rsidRDefault="009D3C0A" w:rsidP="009D3C0A">
      <w:pPr>
        <w:pStyle w:val="Heading2"/>
        <w:rPr>
          <w:lang w:val="en-US"/>
        </w:rPr>
      </w:pPr>
      <w:r>
        <w:rPr>
          <w:lang w:val="en-US"/>
        </w:rPr>
        <w:t>Unary operator overloading</w:t>
      </w:r>
    </w:p>
    <w:p w14:paraId="774AA07D" w14:textId="5795236D" w:rsidR="009D3C0A" w:rsidRDefault="00500099" w:rsidP="0050009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unary operator operates on 1 single operand</w:t>
      </w:r>
    </w:p>
    <w:p w14:paraId="0F7CFFC4" w14:textId="6EE559A9" w:rsidR="00500099" w:rsidRDefault="00500099" w:rsidP="0050009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Some example of unary operators: </w:t>
      </w:r>
      <w:proofErr w:type="gramStart"/>
      <w:r>
        <w:rPr>
          <w:lang w:val="en-US"/>
        </w:rPr>
        <w:t>increment(</w:t>
      </w:r>
      <w:proofErr w:type="gramEnd"/>
      <w:r>
        <w:rPr>
          <w:lang w:val="en-US"/>
        </w:rPr>
        <w:t>++), decrement(--), minus(-), NOT(!)</w:t>
      </w:r>
    </w:p>
    <w:p w14:paraId="6FADAC1E" w14:textId="203EFACB" w:rsidR="00500099" w:rsidRDefault="00500099" w:rsidP="00500099">
      <w:pPr>
        <w:pStyle w:val="ListParagraph"/>
        <w:numPr>
          <w:ilvl w:val="0"/>
          <w:numId w:val="1"/>
        </w:numPr>
        <w:rPr>
          <w:lang w:val="en-US"/>
        </w:rPr>
      </w:pPr>
      <w:proofErr w:type="gramStart"/>
      <w:r>
        <w:rPr>
          <w:lang w:val="en-US"/>
        </w:rPr>
        <w:t>Usually</w:t>
      </w:r>
      <w:proofErr w:type="gramEnd"/>
      <w:r>
        <w:rPr>
          <w:lang w:val="en-US"/>
        </w:rPr>
        <w:t xml:space="preserve"> these operators appear on the left side of the operand, but sometime they can be used as postfix as well.</w:t>
      </w:r>
    </w:p>
    <w:p w14:paraId="2B27EF33" w14:textId="3F43841F" w:rsidR="00C75C0C" w:rsidRDefault="005756A6" w:rsidP="0050009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For post-increment and post-decrement, there must be </w:t>
      </w:r>
      <w:r w:rsidR="00F5734A">
        <w:rPr>
          <w:lang w:val="en-US"/>
        </w:rPr>
        <w:t>ONE</w:t>
      </w:r>
      <w:r>
        <w:rPr>
          <w:lang w:val="en-US"/>
        </w:rPr>
        <w:t xml:space="preserve"> argument, which is the type of the variable that you use in the overloading part (int / double / etc.), passed to the unary operator overloading function.</w:t>
      </w:r>
    </w:p>
    <w:p w14:paraId="508ECBDD" w14:textId="35A8FE62" w:rsidR="005756A6" w:rsidRDefault="005756A6" w:rsidP="0050009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For pre-increment and pre-decrement, there must be </w:t>
      </w:r>
      <w:r w:rsidR="00BE1183">
        <w:rPr>
          <w:lang w:val="en-US"/>
        </w:rPr>
        <w:t>NO</w:t>
      </w:r>
      <w:r>
        <w:rPr>
          <w:lang w:val="en-US"/>
        </w:rPr>
        <w:t xml:space="preserve"> argument passed to the function.</w:t>
      </w:r>
    </w:p>
    <w:p w14:paraId="3AF93833" w14:textId="5A4E8B40" w:rsidR="00500099" w:rsidRDefault="00684867" w:rsidP="00684867">
      <w:pPr>
        <w:pStyle w:val="Heading2"/>
        <w:rPr>
          <w:lang w:val="en-US"/>
        </w:rPr>
      </w:pPr>
      <w:r>
        <w:rPr>
          <w:lang w:val="en-US"/>
        </w:rPr>
        <w:lastRenderedPageBreak/>
        <w:t>Binary operator overloading</w:t>
      </w:r>
    </w:p>
    <w:p w14:paraId="124101C6" w14:textId="49CDC5FE" w:rsidR="00684867" w:rsidRPr="00C75C0C" w:rsidRDefault="00684867" w:rsidP="0068486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Th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binary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perator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tak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two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arguments</w:t>
      </w:r>
      <w:proofErr w:type="spellEnd"/>
      <w:r w:rsidR="00C75C0C">
        <w:rPr>
          <w:rFonts w:ascii="Arial" w:hAnsi="Arial" w:cs="Arial"/>
          <w:color w:val="000000"/>
          <w:shd w:val="clear" w:color="auto" w:fill="FFFFFF"/>
          <w:lang w:val="en-US"/>
        </w:rPr>
        <w:t>.</w:t>
      </w:r>
    </w:p>
    <w:p w14:paraId="763177E3" w14:textId="7F34CE99" w:rsidR="00C75C0C" w:rsidRPr="00C75C0C" w:rsidRDefault="00C75C0C" w:rsidP="0068486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rFonts w:ascii="Arial" w:hAnsi="Arial" w:cs="Arial"/>
          <w:color w:val="000000"/>
          <w:shd w:val="clear" w:color="auto" w:fill="FFFFFF"/>
          <w:lang w:val="en-US"/>
        </w:rPr>
        <w:t xml:space="preserve">Some example of binary operators: </w:t>
      </w:r>
      <w:proofErr w:type="gramStart"/>
      <w:r>
        <w:rPr>
          <w:rFonts w:ascii="Arial" w:hAnsi="Arial" w:cs="Arial"/>
          <w:color w:val="000000"/>
          <w:shd w:val="clear" w:color="auto" w:fill="FFFFFF"/>
          <w:lang w:val="en-US"/>
        </w:rPr>
        <w:t>addition(</w:t>
      </w:r>
      <w:proofErr w:type="gramEnd"/>
      <w:r>
        <w:rPr>
          <w:rFonts w:ascii="Arial" w:hAnsi="Arial" w:cs="Arial"/>
          <w:color w:val="000000"/>
          <w:shd w:val="clear" w:color="auto" w:fill="FFFFFF"/>
          <w:lang w:val="en-US"/>
        </w:rPr>
        <w:t>+), subtraction(-), division(/).</w:t>
      </w:r>
    </w:p>
    <w:p w14:paraId="27E6C788" w14:textId="7440AEAD" w:rsidR="00C75C0C" w:rsidRDefault="00C75C0C" w:rsidP="00C75C0C">
      <w:pPr>
        <w:pStyle w:val="Heading2"/>
        <w:rPr>
          <w:lang w:val="en-US"/>
        </w:rPr>
      </w:pPr>
      <w:r>
        <w:rPr>
          <w:lang w:val="en-US"/>
        </w:rPr>
        <w:t>Relational operator overloading</w:t>
      </w:r>
    </w:p>
    <w:p w14:paraId="707A2B97" w14:textId="7E3C5E3F" w:rsidR="00C75C0C" w:rsidRPr="00C75C0C" w:rsidRDefault="00C75C0C" w:rsidP="00C75C0C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rFonts w:ascii="Arial" w:hAnsi="Arial" w:cs="Arial"/>
          <w:color w:val="000000"/>
          <w:shd w:val="clear" w:color="auto" w:fill="FFFFFF"/>
        </w:rPr>
        <w:t>Ther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ar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variou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relational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perator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supported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by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C++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languag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lik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(&lt;, &gt;, &lt;=, &gt;=, ==,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etc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>.)</w:t>
      </w:r>
    </w:p>
    <w:p w14:paraId="6CF884CE" w14:textId="055F44E3" w:rsidR="00C75C0C" w:rsidRPr="007428E1" w:rsidRDefault="00C75C0C" w:rsidP="00C75C0C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proofErr w:type="spellStart"/>
      <w:r>
        <w:rPr>
          <w:rFonts w:ascii="Arial" w:hAnsi="Arial" w:cs="Arial"/>
          <w:color w:val="000000"/>
          <w:shd w:val="clear" w:color="auto" w:fill="FFFFFF"/>
        </w:rPr>
        <w:t>You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can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verload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any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f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thes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perator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which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can b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used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to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compar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the </w:t>
      </w:r>
      <w:proofErr w:type="spellStart"/>
      <w:r w:rsidRPr="00C75C0C">
        <w:rPr>
          <w:rFonts w:ascii="Arial" w:hAnsi="Arial" w:cs="Arial"/>
          <w:b/>
          <w:bCs/>
          <w:color w:val="000000"/>
          <w:shd w:val="clear" w:color="auto" w:fill="FFFFFF"/>
        </w:rPr>
        <w:t>objects</w:t>
      </w:r>
      <w:proofErr w:type="spellEnd"/>
      <w:r w:rsidRPr="00C75C0C">
        <w:rPr>
          <w:rFonts w:ascii="Arial" w:hAnsi="Arial" w:cs="Arial"/>
          <w:b/>
          <w:bCs/>
          <w:color w:val="000000"/>
          <w:shd w:val="clear" w:color="auto" w:fill="FFFFFF"/>
        </w:rPr>
        <w:t xml:space="preserve"> </w:t>
      </w:r>
      <w:proofErr w:type="spellStart"/>
      <w:r w:rsidRPr="00C75C0C">
        <w:rPr>
          <w:rFonts w:ascii="Arial" w:hAnsi="Arial" w:cs="Arial"/>
          <w:b/>
          <w:bCs/>
          <w:color w:val="000000"/>
          <w:shd w:val="clear" w:color="auto" w:fill="FFFFFF"/>
        </w:rPr>
        <w:t>of</w:t>
      </w:r>
      <w:proofErr w:type="spellEnd"/>
      <w:r w:rsidRPr="00C75C0C">
        <w:rPr>
          <w:rFonts w:ascii="Arial" w:hAnsi="Arial" w:cs="Arial"/>
          <w:b/>
          <w:bCs/>
          <w:color w:val="000000"/>
          <w:shd w:val="clear" w:color="auto" w:fill="FFFFFF"/>
        </w:rPr>
        <w:t xml:space="preserve"> a </w:t>
      </w:r>
      <w:proofErr w:type="spellStart"/>
      <w:r w:rsidRPr="00C75C0C">
        <w:rPr>
          <w:rFonts w:ascii="Arial" w:hAnsi="Arial" w:cs="Arial"/>
          <w:b/>
          <w:bCs/>
          <w:color w:val="000000"/>
          <w:shd w:val="clear" w:color="auto" w:fill="FFFFFF"/>
        </w:rPr>
        <w:t>class</w:t>
      </w:r>
      <w:proofErr w:type="spellEnd"/>
      <w:r>
        <w:rPr>
          <w:rFonts w:ascii="Arial" w:hAnsi="Arial" w:cs="Arial"/>
          <w:color w:val="000000"/>
          <w:shd w:val="clear" w:color="auto" w:fill="FFFFFF"/>
          <w:lang w:val="en-US"/>
        </w:rPr>
        <w:t>.</w:t>
      </w:r>
    </w:p>
    <w:p w14:paraId="32E272D6" w14:textId="22D329A2" w:rsidR="007428E1" w:rsidRPr="00C96547" w:rsidRDefault="00FD3509" w:rsidP="00C75C0C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rFonts w:ascii="Arial" w:hAnsi="Arial" w:cs="Arial"/>
          <w:color w:val="000000"/>
          <w:shd w:val="clear" w:color="auto" w:fill="FFFFFF"/>
          <w:lang w:val="en-US"/>
        </w:rPr>
        <w:t xml:space="preserve">The type returned by the relational operator is </w:t>
      </w:r>
      <w:r>
        <w:rPr>
          <w:rFonts w:ascii="Arial" w:hAnsi="Arial" w:cs="Arial"/>
          <w:b/>
          <w:bCs/>
          <w:color w:val="000000"/>
          <w:shd w:val="clear" w:color="auto" w:fill="FFFFFF"/>
          <w:lang w:val="en-US"/>
        </w:rPr>
        <w:t>bool</w:t>
      </w:r>
      <w:r>
        <w:rPr>
          <w:rFonts w:ascii="Arial" w:hAnsi="Arial" w:cs="Arial"/>
          <w:color w:val="000000"/>
          <w:shd w:val="clear" w:color="auto" w:fill="FFFFFF"/>
          <w:lang w:val="en-US"/>
        </w:rPr>
        <w:t>.</w:t>
      </w:r>
    </w:p>
    <w:p w14:paraId="19F0DE0E" w14:textId="2B626B6D" w:rsidR="00C96547" w:rsidRDefault="00C96547" w:rsidP="00C96547">
      <w:pPr>
        <w:pStyle w:val="Heading2"/>
        <w:rPr>
          <w:lang w:val="en-US"/>
        </w:rPr>
      </w:pPr>
      <w:r>
        <w:rPr>
          <w:lang w:val="en-US"/>
        </w:rPr>
        <w:t>Input/output operator overloading</w:t>
      </w:r>
    </w:p>
    <w:p w14:paraId="79BFF987" w14:textId="51FC7D9C" w:rsidR="00C96547" w:rsidRPr="00C96547" w:rsidRDefault="00C96547" w:rsidP="00C9654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C++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i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abl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to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inpu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utpu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th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buil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-in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data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type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using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th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stream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extraction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perator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&gt;&gt;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th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stream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insertion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perator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&lt;&lt;.</w:t>
      </w:r>
    </w:p>
    <w:p w14:paraId="5E6BAD1A" w14:textId="29BFBCD6" w:rsidR="00C96547" w:rsidRPr="00BF4072" w:rsidRDefault="00C96547" w:rsidP="00C96547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rFonts w:ascii="Arial" w:hAnsi="Arial" w:cs="Arial"/>
          <w:color w:val="000000"/>
          <w:shd w:val="clear" w:color="auto" w:fill="FFFFFF"/>
        </w:rPr>
        <w:t>Her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i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i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importan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to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mak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perator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verloading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function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a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friend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f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th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clas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becaus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i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would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b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called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withou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creating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an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bjec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>.</w:t>
      </w:r>
    </w:p>
    <w:p w14:paraId="3BBC382E" w14:textId="11762FF1" w:rsidR="00BF4072" w:rsidRDefault="00BF4072" w:rsidP="00BF4072">
      <w:pPr>
        <w:pStyle w:val="Heading2"/>
        <w:rPr>
          <w:lang w:val="en-US"/>
        </w:rPr>
      </w:pPr>
      <w:r>
        <w:rPr>
          <w:lang w:val="en-US"/>
        </w:rPr>
        <w:t>Increment/Decrement operator overloading</w:t>
      </w:r>
    </w:p>
    <w:p w14:paraId="7E19EF1D" w14:textId="19732D65" w:rsidR="00BF4072" w:rsidRPr="006B432F" w:rsidRDefault="006B432F" w:rsidP="00BF407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Th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incremen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(++)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decremen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(--)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perator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ar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two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importan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unary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perator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availabl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in C++.</w:t>
      </w:r>
    </w:p>
    <w:p w14:paraId="72A14259" w14:textId="2631BCB3" w:rsidR="006B432F" w:rsidRDefault="006B432F" w:rsidP="006B432F">
      <w:pPr>
        <w:pStyle w:val="Heading2"/>
        <w:rPr>
          <w:lang w:val="en-US"/>
        </w:rPr>
      </w:pPr>
      <w:r>
        <w:rPr>
          <w:lang w:val="en-US"/>
        </w:rPr>
        <w:t>Assignment operator overloading</w:t>
      </w:r>
    </w:p>
    <w:p w14:paraId="5D20D7AC" w14:textId="6F47B078" w:rsidR="006B432F" w:rsidRPr="006B432F" w:rsidRDefault="006B432F" w:rsidP="006B432F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rFonts w:ascii="Arial" w:hAnsi="Arial" w:cs="Arial"/>
          <w:color w:val="000000"/>
          <w:shd w:val="clear" w:color="auto" w:fill="FFFFFF"/>
        </w:rPr>
        <w:t>You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can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verload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th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assignmen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perator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(=)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jus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a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you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can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ther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perator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and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i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can b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used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to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creat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an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bjec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jus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lik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th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copy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constructor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>.</w:t>
      </w:r>
    </w:p>
    <w:p w14:paraId="2C49D77E" w14:textId="0467ABE6" w:rsidR="006B432F" w:rsidRPr="006B432F" w:rsidRDefault="006B432F" w:rsidP="006B432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rFonts w:ascii="Arial" w:hAnsi="Arial" w:cs="Arial"/>
          <w:color w:val="000000"/>
          <w:shd w:val="clear" w:color="auto" w:fill="FFFFFF"/>
          <w:lang w:val="en-US"/>
        </w:rPr>
        <w:t>Assignment operator return void type.</w:t>
      </w:r>
    </w:p>
    <w:p w14:paraId="183A40E4" w14:textId="6E1EFB83" w:rsidR="006B432F" w:rsidRDefault="006B432F" w:rsidP="006B432F">
      <w:pPr>
        <w:pStyle w:val="Heading2"/>
        <w:rPr>
          <w:lang w:val="en-US"/>
        </w:rPr>
      </w:pPr>
      <w:r>
        <w:rPr>
          <w:lang w:val="en-US"/>
        </w:rPr>
        <w:t xml:space="preserve">Function call </w:t>
      </w:r>
      <w:proofErr w:type="gramStart"/>
      <w:r>
        <w:rPr>
          <w:lang w:val="en-US"/>
        </w:rPr>
        <w:t>( )</w:t>
      </w:r>
      <w:proofErr w:type="gramEnd"/>
      <w:r>
        <w:rPr>
          <w:lang w:val="en-US"/>
        </w:rPr>
        <w:t xml:space="preserve"> operator overloading</w:t>
      </w:r>
    </w:p>
    <w:p w14:paraId="7F8E9D6A" w14:textId="77777777" w:rsidR="003976A8" w:rsidRPr="003976A8" w:rsidRDefault="003976A8" w:rsidP="003976A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Th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function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call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perator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() can b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verloaded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for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bject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f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clas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typ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. </w:t>
      </w:r>
    </w:p>
    <w:p w14:paraId="35A3B66B" w14:textId="1D39E259" w:rsidR="003976A8" w:rsidRPr="003976A8" w:rsidRDefault="003976A8" w:rsidP="003976A8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rFonts w:ascii="Arial" w:hAnsi="Arial" w:cs="Arial"/>
          <w:color w:val="000000"/>
          <w:shd w:val="clear" w:color="auto" w:fill="FFFFFF"/>
        </w:rPr>
        <w:t>When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you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verload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( ),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you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ar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no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creating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a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new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way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to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call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a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function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Rather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you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ar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creating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an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perator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function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tha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can b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passed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an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arbitrary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number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f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parameter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>.</w:t>
      </w:r>
    </w:p>
    <w:p w14:paraId="50AD271B" w14:textId="0EBE874C" w:rsidR="003976A8" w:rsidRDefault="003976A8" w:rsidP="003976A8">
      <w:pPr>
        <w:pStyle w:val="Heading2"/>
        <w:rPr>
          <w:lang w:val="en-US"/>
        </w:rPr>
      </w:pPr>
      <w:r>
        <w:rPr>
          <w:lang w:val="en-US"/>
        </w:rPr>
        <w:t>Subscripting [] operator overloading</w:t>
      </w:r>
    </w:p>
    <w:p w14:paraId="3E592CCD" w14:textId="0610B815" w:rsidR="00324804" w:rsidRPr="00324804" w:rsidRDefault="00324804" w:rsidP="0032480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Th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subscrip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perator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[]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i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normally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used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to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acces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array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element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Thi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perator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can b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verloaded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to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enhanc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th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existing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functionality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f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C++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arrays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>.</w:t>
      </w:r>
    </w:p>
    <w:p w14:paraId="5FEC2018" w14:textId="77777777" w:rsidR="006B432F" w:rsidRPr="006B432F" w:rsidRDefault="006B432F" w:rsidP="006B432F">
      <w:pPr>
        <w:rPr>
          <w:lang w:val="en-US"/>
        </w:rPr>
      </w:pPr>
    </w:p>
    <w:sectPr w:rsidR="006B432F" w:rsidRPr="006B43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3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B31A0A"/>
    <w:multiLevelType w:val="hybridMultilevel"/>
    <w:tmpl w:val="5EE4D760"/>
    <w:lvl w:ilvl="0" w:tplc="0658BC1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sjQzsjQxtDQ1MzRT0lEKTi0uzszPAykwqQUA0ogXVSwAAAA="/>
  </w:docVars>
  <w:rsids>
    <w:rsidRoot w:val="00213669"/>
    <w:rsid w:val="00024E31"/>
    <w:rsid w:val="000A4493"/>
    <w:rsid w:val="001B790D"/>
    <w:rsid w:val="00213669"/>
    <w:rsid w:val="00324804"/>
    <w:rsid w:val="003976A8"/>
    <w:rsid w:val="003E1CDA"/>
    <w:rsid w:val="004909A0"/>
    <w:rsid w:val="004C0F53"/>
    <w:rsid w:val="00500099"/>
    <w:rsid w:val="005756A6"/>
    <w:rsid w:val="00684867"/>
    <w:rsid w:val="006A5DBB"/>
    <w:rsid w:val="006B432F"/>
    <w:rsid w:val="007428E1"/>
    <w:rsid w:val="009D3C0A"/>
    <w:rsid w:val="00A23C8E"/>
    <w:rsid w:val="00BE1183"/>
    <w:rsid w:val="00BF4072"/>
    <w:rsid w:val="00C75C0C"/>
    <w:rsid w:val="00C96547"/>
    <w:rsid w:val="00DD706E"/>
    <w:rsid w:val="00E84B23"/>
    <w:rsid w:val="00F5734A"/>
    <w:rsid w:val="00FD3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C24E8"/>
  <w15:chartTrackingRefBased/>
  <w15:docId w15:val="{C1B29263-DE19-4F52-8E73-5CE5BB92A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36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09A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3C0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36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1366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366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C0F5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909A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D3C0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88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5</TotalTime>
  <Pages>2</Pages>
  <Words>441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ân Lê Năng</dc:creator>
  <cp:keywords/>
  <dc:description/>
  <cp:lastModifiedBy>Tân Lê Năng</cp:lastModifiedBy>
  <cp:revision>8</cp:revision>
  <dcterms:created xsi:type="dcterms:W3CDTF">2021-05-03T15:33:00Z</dcterms:created>
  <dcterms:modified xsi:type="dcterms:W3CDTF">2021-05-04T16:48:00Z</dcterms:modified>
</cp:coreProperties>
</file>